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Accountant Internship Position at [Company Name]</w:t>
      </w:r>
    </w:p>
    <w:bookmarkEnd w:id="20"/>
    <w:p>
      <w:pPr>
        <w:pStyle w:val="BodyText"/>
      </w:pPr>
      <w:r>
        <w:t xml:space="preserve">[Your Full Name]</w:t>
      </w:r>
    </w:p>
    <w:p>
      <w:pPr>
        <w:pStyle w:val="BodyText"/>
      </w:pPr>
      <w:r>
        <w:t xml:space="preserve">[Your Address]</w:t>
      </w:r>
    </w:p>
    <w:p>
      <w:pPr>
        <w:pStyle w:val="BodyText"/>
      </w:pPr>
      <w:r>
        <w:t xml:space="preserve">London, [Postcode]</w:t>
      </w:r>
    </w:p>
    <w:p>
      <w:pPr>
        <w:pStyle w:val="BodyText"/>
      </w:pPr>
      <w:r>
        <w:t xml:space="preserve">[Your Email Address] | [Your Phone Number] | [LinkedIn Profile URL (Optional)]</w:t>
      </w:r>
    </w:p>
    <w:p>
      <w:pPr>
        <w:pStyle w:val="BodyText"/>
      </w:pPr>
      <w:r>
        <w:t xml:space="preserve">[Hiring Manager Name]</w:t>
      </w:r>
    </w:p>
    <w:p>
      <w:pPr>
        <w:pStyle w:val="BodyText"/>
      </w:pPr>
      <w:r>
        <w:t xml:space="preserve">[Job Title]</w:t>
      </w:r>
    </w:p>
    <w:p>
      <w:pPr>
        <w:pStyle w:val="BodyText"/>
      </w:pPr>
      <w:r>
        <w:t xml:space="preserve">[Company Name]</w:t>
      </w:r>
    </w:p>
    <w:p>
      <w:pPr>
        <w:pStyle w:val="BodyText"/>
      </w:pPr>
      <w:r>
        <w:t xml:space="preserve">[Company Address]</w:t>
      </w:r>
    </w:p>
    <w:p>
      <w:pPr>
        <w:pStyle w:val="BodyText"/>
      </w:pPr>
      <w:r>
        <w:t xml:space="preserve">London, [Postcode]</w:t>
      </w:r>
    </w:p>
    <w:p>
      <w:pPr>
        <w:pStyle w:val="BodyText"/>
      </w:pPr>
      <w:r>
        <w:t xml:space="preserve">Dear [Mr./Ms./Mx. Last Name],</w:t>
      </w:r>
    </w:p>
    <w:p>
      <w:pPr>
        <w:pStyle w:val="BodyText"/>
      </w:pPr>
      <w:r>
        <w:t xml:space="preserve">I am writing to express my enthusiastic interest in the Accountant Internship position at [Company Name] within the dynamic financial landscape of United Kingdom London, as advertised on [Platform where job was posted]. As a highly motivated final-year Accounting and Finance student at the University of London with a proven academic record and hands-on experience in financial analysis, I am confident that my skills align precisely with your requirements for an exceptional intern. This Internship Application Letter represents not merely a formality, but a sincere commitment to contributing meaningfully to your esteemed team while developing as a future accounting professional within the heart of Europe's premier financial hub.</w:t>
      </w:r>
    </w:p>
    <w:p>
      <w:pPr>
        <w:pStyle w:val="BodyText"/>
      </w:pPr>
      <w:r>
        <w:t xml:space="preserve">My academic journey at the University of London has equipped me with rigorous technical competencies essential for modern accounting practice. I have achieved a First-Class Honours degree in Accounting and Finance, consistently ranking in the top 5% of my cohort. Core modules including Advanced Financial Accounting, Corporate Taxation, Management Accounting Systems, and Audit &amp; Assurance have provided me with a robust theoretical foundation. Crucially, I have applied this knowledge practically through a six-month internship at PwC London’s Audit Department during my third year. There, I assisted senior accountants in preparing statutory financial statements for FTSE 100 clients, gained proficiency in SAP and Oracle ERP systems, and participated in month-end closing processes – experiences that directly mirror the responsibilities outlined in your internship description. This exposure to real-world accounting challenges within the United Kingdom London context has solidified my passion for precision-driven financial management.</w:t>
      </w:r>
    </w:p>
    <w:p>
      <w:pPr>
        <w:pStyle w:val="BodyText"/>
      </w:pPr>
      <w:r>
        <w:t xml:space="preserve">Beyond technical skills, I possess transferable competencies highly valued in today’s accounting environment. My proficiency in Microsoft Excel (including complex financial modeling and Power Query) is complemented by advanced data visualization skills using Tableau, which I leveraged to analyze £2M+ client datasets during my PwC placement. As evidenced by my role as Treasurer for the University’s Investment Society, I managed a £50,000 portfolio with 15% annual growth – demonstrating financial acumen, ethical stewardship, and stakeholder communication skills. In London’s fast-paced business ecosystem where accuracy impacts global decisions daily, these experiences have trained me to work efficiently under pressure while maintaining meticulous attention to detail. I understand that in the United Kingdom London market, even minor discrepancies can carry significant consequences for multinational corporations.</w:t>
      </w:r>
    </w:p>
    <w:p>
      <w:pPr>
        <w:pStyle w:val="BodyText"/>
      </w:pPr>
      <w:r>
        <w:t xml:space="preserve">What particularly excites me about this opportunity at [Company Name] is your firm’s reputation for innovation in sustainable finance – a critical focus area as London solidifies its position as the world’s leading ESG (Environmental, Social, Governance) hub. Your recent initiative on carbon accounting frameworks aligns perfectly with my academic research on Green Accounting Standards under the supervision of Professor Alistair Davies. I am eager to contribute to such forward-thinking work while learning from your team’s expertise in navigating the evolving regulatory landscape of United Kingdom London, including compliance with FRS 102 and GDPR requirements for financial data. Your commitment to developing talent through structured mentorship programs is especially appealing, as I seek not just an internship but a meaningful professional growth pathway within the global accounting profession.</w:t>
      </w:r>
    </w:p>
    <w:p>
      <w:pPr>
        <w:pStyle w:val="BodyText"/>
      </w:pPr>
      <w:r>
        <w:t xml:space="preserve">The United Kingdom London environment represents the ideal crucible for my development as an Accountant. Having lived and studied in London since 2020, I understand its unique rhythms: the relentless pace of Canary Wharf’s financial district, the cultural diversity driving innovation across firms like yours, and the constant evolution of accounting standards post-Brexit. This local insight allows me to quickly integrate into your team without adjustment periods – a significant asset for an internship where immediate contribution is valued. I am particularly drawn to your firm’s emphasis on ethical accounting practices within the UK’s stringent regulatory framework, which resonates with my personal commitment to professional integrity as outlined in my CIPFA (Chartered Institute of Public Finance and Accountancy) preparatory studies.</w:t>
      </w:r>
    </w:p>
    <w:p>
      <w:pPr>
        <w:pStyle w:val="BodyText"/>
      </w:pPr>
      <w:r>
        <w:t xml:space="preserve">As a detail-oriented professional with a proven capacity to deliver under tight deadlines – demonstrated when I reconciled £1.2M in client accounts within 72 hours for my university’s finance department – I am prepared to excel in your internship program. My adaptability was further tested during the pandemic when I successfully transitioned accounting workshops to virtual platforms for over 50 students, showcasing initiative and technological fluency. I am fully available to commit to a 12-week placement from [Start Date] through [End Date], with flexibility for occasional evening work as required by month-end deadlines common in United Kingdom London financial operations.</w:t>
      </w:r>
    </w:p>
    <w:p>
      <w:pPr>
        <w:pStyle w:val="BodyText"/>
      </w:pPr>
      <w:r>
        <w:t xml:space="preserve">I have attached my CV, which provides further detail on my academic achievements and professional experience. I would welcome the opportunity to discuss how my proactive approach, technical skills, and dedication to excellence can benefit [Company Name]’s team in United Kingdom London. Thank you for considering this Internship Application Letter – it represents just one expression of my profound interest in becoming a contributing member of your organization as I embark on my career as a qualified Accountant.</w:t>
      </w:r>
    </w:p>
    <w:p>
      <w:pPr>
        <w:pStyle w:val="BodyText"/>
      </w:pPr>
      <w:r>
        <w:t xml:space="preserve">I look forward to the possibility of discussing this exciting opportunity with you at your earliest convenience. Please feel free to contact me via email or phone to arrange an interview.</w:t>
      </w:r>
    </w:p>
    <w:p>
      <w:pPr>
        <w:pStyle w:val="BodyText"/>
      </w:pPr>
      <w:r>
        <w:t xml:space="preserve">Yours sincerely,</w:t>
      </w:r>
    </w:p>
    <w:p>
      <w:pPr>
        <w:pStyle w:val="BodyText"/>
      </w:pPr>
      <w:r>
        <w:t xml:space="preserve">[Your Full Name]</w:t>
      </w:r>
    </w:p>
    <w:p>
      <w:pPr>
        <w:pStyle w:val="BodyText"/>
      </w:pPr>
      <w:r>
        <w:t xml:space="preserve">Word Count: 892 words</w:t>
      </w:r>
    </w:p>
    <w:p>
      <w:pPr>
        <w:pStyle w:val="BodyText"/>
      </w:pPr>
      <w:r>
        <w:t xml:space="preserve">This Internship Application Letter has been crafted specifically for the Accountant position within United Kingdom London, emphasizing local market knowledge, regulatory context, and professional development alig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countant Position</dc:title>
  <dc:creator/>
  <dc:language>en</dc:language>
  <cp:keywords/>
  <dcterms:created xsi:type="dcterms:W3CDTF">2025-12-09T12:25:30Z</dcterms:created>
  <dcterms:modified xsi:type="dcterms:W3CDTF">2025-12-09T12:25:30Z</dcterms:modified>
</cp:coreProperties>
</file>

<file path=docProps/custom.xml><?xml version="1.0" encoding="utf-8"?>
<Properties xmlns="http://schemas.openxmlformats.org/officeDocument/2006/custom-properties" xmlns:vt="http://schemas.openxmlformats.org/officeDocument/2006/docPropsVTypes"/>
</file>